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การเขียนโปรแกรมภาษาคอมพิวเตอร์</w:t>
      </w:r>
      <w:r>
        <w:t xml:space="preserve"> </w:t>
      </w:r>
      <w:r>
        <w:t xml:space="preserve">อ.</w:t>
      </w:r>
      <w:r>
        <w:t xml:space="preserve"> </w:t>
      </w:r>
      <w:r>
        <w:t xml:space="preserve">สุธิรา</w:t>
      </w:r>
      <w:r>
        <w:t xml:space="preserve"> </w:t>
      </w:r>
      <w:r>
        <w:t xml:space="preserve">วันที่</w:t>
      </w:r>
      <w:r>
        <w:t xml:space="preserve"> </w:t>
      </w:r>
      <w:r>
        <w:t xml:space="preserve">6</w:t>
      </w:r>
      <w:r>
        <w:t xml:space="preserve"> </w:t>
      </w:r>
      <w:r>
        <w:t xml:space="preserve">ธ.ค.</w:t>
      </w:r>
      <w:r>
        <w:t xml:space="preserve"> </w:t>
      </w:r>
      <w:r>
        <w:t xml:space="preserve">2565</w:t>
      </w:r>
    </w:p>
    <w:p>
      <w:pPr>
        <w:pStyle w:val="Date"/>
      </w:pPr>
      <w:r>
        <w:t xml:space="preserve">วันศุกร์ที่</w:t>
      </w:r>
      <w:r>
        <w:t xml:space="preserve"> </w:t>
      </w:r>
      <w:r>
        <w:t xml:space="preserve">9</w:t>
      </w:r>
      <w:r>
        <w:t xml:space="preserve"> </w:t>
      </w:r>
      <w:r>
        <w:t xml:space="preserve">ธันว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คือตัว ก่อนอื่น ก่อนอื่นเปิดซับลำโพงขึ้นมาเหมือนเดิม เปิดโปรแกรม Line ตัว สีส้มนี่ สีส้มนี่เปิดขึ้นมา กด ctrl B ก่อน 1 ครั้งเพื่อเช็คว่า คนมีแบล็ค ข่าวที่มี ภาพพื้นหลังอยู่แล้วนะคะ ใครยังไม่มี หน้าต่าง พื้นที่การทำงานของตัวเองที่มีรูป background ยกมือนะคะเดี๋ยวไปต่อไม่ได้นิ ขอสิ่งที่เราจะทำต่อไปก็คือเราจะ เอา เกมของเราเข้ามานะคะแล้วจะทำให้มันเคลื่อนไหว ของใครยังไม่ขึ้น ขึ้นหมด คนหรือยังคะ อะไร cancel ไป ทำไมหน้าต่างนี้มันไม่ยอม ทยอยลง ทำไม PowerPoint ย่อลงไม่ได้ล่ะ เราต้องการพื้นที่ โฟลเดอร์ก็ได้ โอเคนะคะ สิ่งแรกเด็กๆ ไปดูไฟล์ ของเราใน IC modal ยังไม่ได้โหลดภาพ หรอ จำได้ไหมคะตัวเกมที่จะใช้ ทำไม ย่อสไลด์ Powerpoint ตัวนี้ลงไม่ได้ ก็ไม่ได้ คือ คิดก่อนแป๊บนึง จำได้ไหมคะที่บอก Spicy Cheese ค่ะ คือเราต้องการภาพ ที่มันมีลักษณะของ ภาพที่ มีหลายๆภาพก็คือภาพการเคลื่อนไหวต่อเนื่องกันนะคะ ก็คือเด็กๆ ลองเลือกตัวการ์ตูนหรือตัวเก่งที่เราจะทำให้เขาเคลื่อนไหว เราจะ ไม่มาเสียว เวลาวาดเองก็เลยจะให้ค้นจากเน็ต นะ ก็ต้องเลือกใช้ฟรี ดาวน์โหลดด้วยนะคะ เพื่อจะได้ไม่ติดดาว ปัญหาลิขสิทธิ์ ต้องพิมพ์ free download เสมอ เวลาค้นนะ แล้วก็ตามด้วย คำว่าสไปรท์ชีส i t e Seed s&amp;w นะคะ แล้วก็กดค้นหา นี่ ลักษณะสไปซี่ก็คือจะมีภาพ ตัวหลัก แล้วก็มีภาพที่เหมือน ตัวเขา เคลื่อนไหวได้มีรูปอื่น ที่เสื้อผ้าเขาก็เหมือนกัน อย่างนี้นะคะ เราต้องการ วัตถุ ของเรานี่ ตัวเกมเรานี่ให้มันเคลื่อนไหว นะคะ หาใครหาได้แล้วให้โหลดแล้วเอาไปใส่ใน ตอนนี้โหลดมาแล้วนะคะจะเอา ภาพนี้ รอแป๊บนึงใครยังไม่โหลดโหลดเลยนะคะ ก็คือให้มันมีตัว หลายๆตัวอย่างน้อยอย่างน้อย มีภาพตัว เกม ซัก 4 ตัวเป็นอย่างน้อยนะ มีมากกว่านั้นก็ได้นะคะ โอนเด้อที่เราดาวน์โหลดนะคะ เดี๋ยวจะ หมูไปไว้ที่ Drive C ของเรานะคะ ไปไว้ที่เราเก็บ โปรแกรมที่เราเขียนเกมไว้น่ะ เดี๋ยวจะ Extract file แล้วนะคะ sgs จะเอาแคทแล้วกัน นี่ๆ เดี๋ยวจะเลือกเฉพาะ ที่เขาเป็น ขอเอาเป็น เดินนะคะ จะเดินหรือจะขอเป็นรูป เดินแล้วกัน เอามาทดลองให้ดูก่อนนะคะ สัก ตอนนี้มีหลายตัวหน่อย เขาถึงหมายเลข 12 นี่นะคะเราจะต้องมีรูปตัวเกมเราอยู่ใน Owner อย่างนี้นะคะ Owner ชื่อ เกมที่เราสร้าง ให้สังเกตว่าเรามีไฟล์ สัตว์ราม ไมเกรนอยู่ตรงไหน เราต้องมีรูปอยู่ตรงนั้นแหละ มันจะได้หากันเจอนะคะ คนอื่นเด็กๆ เปิดออเดอร์ตัวเองขึ้นมาไว้ด้วย เดี๋ยวจะไปเดินเช็คว่ามีลูก แบบนี้กันหรือยัง เลือกสัก 1 ตัวนะ เลือกตัว ดูหนังค้าคำค้นที่ใช้ ดูคำที่ใช้ค้นเห็นไหม บนหน้าสไลด์นี่ Free Download สไปรท์ชีท นะคะ ให้คนด้วยคำนี้แล้ว ถ้าคนด้วยค่ะ นี้สไปรท์ชีส มีหลายๆตัวนะคะที่เขาทำไว้แล้ว ใน ในโฟลเดอร์เด็กๆทุกคน ไปตรวจแล้วนะคะ มีตัวเกมที่เราจะเอามาลงแล้ว ไปไหนล่ะ อยู่ไหนเอ่ยอยู่ไหนเอ่ยอยู่ไหนเอ่ย นี่นะคะอันดับแรก อันดับที่ 1 เหมือนเดิมลองวางก่อนเพราะเราต้องรู้ว่า เรา เอาไปวาง เอาไปวางในฉากเราได้ไหม เพราะฉะนั้นนะคะ คำสั่ง ยังเป็นคำสั่งเดิมอยู่นะ ก็คือ คำสั่งที่จะ นี่ๆ เอารูปมาใส่ นะคะ เราจะต้องประกาศตัวแปรใหม่ ตอนนี้ ไปที่บรรทัดตำแหน่งที่ 14 บรรทัดที่ 14 ก่อน เด็กๆเรื่องหลง มาประมาณบรรทัดที่ 14 รอในสัปดาห์ที่ ปอดเรามี background มีอะไรแล้วนะ เรากำหนดหน้าจอเกมได้แล้วสิ่งที่เราจะทำต่อมา ใส่ Hashtag หรือเครื่องหมายชาร์ป ก่อน แล้วก็บอกว่า เราจะเอาตัวเกมเข้ามาแล้ว ก็เลย ใส่ Hashtag ตรงส่วนนี้จะเป็น ส่วนที่เรา นำตัวเกมเข้ามานะคะนำเข้าเกม นำเข้าตัวเกมใส่แฮชแท็กไว้ แล้วก็กด Enter ลงไป 2 ทีเว้น 2 บรรทัด เราจะอยู่บรรทัดที่ 15 จะได้เช็คง่ายๆ ไปตามบรรทัดก่อน คนอื่นเหมือนเดิมนะคะรูปแบบจะคล้ายๆกับตัวนี้นะคะ ก็คือ ให้ ขายเกมมันไปโหลด ภาพตัวเกมเรามา ก่อนอื่นเราต้องมากำหนดตัวแปรก่อน ตัวแปรเราสมมุติ เมื่อกี้ ให้เด็กๆดูที่อะไร ดูที่ตัวละครของเรามันเป็นตัวอะไรนึกออกไหมลูก เช่นตัวนี้เป็นแมวเพราะฉะนั้น ชื่อตัวแปร ก็คือตัวอะไรคะ นะภาษาอังกฤษ ใครเป็นตัวอะไรบ้าง ถ้าใครเป็นนก ไหนใครเป็นรูปนกยกมือขึ้น มีใครมีลูกนกไหมคะ ไม่มีหรอ ว่าเห็นอยู่ กุ้งก็ตั้งชื่อ แปลเบิร์ดเลยลูกนึกออกไหม เอาชื่อตัวเกมเรา ตัวแปรเลยเราจะได้รู้ว่า นี้คือตัวนกของเรา ใคร ที่ตัวลูก เกมตัวเองเป็นรูปสัตว์ชนิดไหน นึกออกนะคะให้ใช้ชื่อ 3 ตัว ชนิดนั้น หรือตัวเกมชนิดนั้น เหมือนของแม่ไม่เอาแมวเพราะฉะนั้น เกมแม่ก็จะชื่อแคท ก่อน บอยก็ได้ ใครบอยก็ได้ เด็กผู้ชายเป็นรูปเด็กผู้ชาย Boy Girl ก็ได้ ของปิ้งเป็นรูปอะไรครับ หมา Dog นะ ไอไม่รู้ชื่อสัตว์ภาษาอังกฤษ โดยใช้อะไร Google แปลภาษานะคะ ช่วย ประกาศตัวแปรแล้วตามด้วยเครื่องหมาย เท่ากับเสมอ ไหมคะ ชื่อตัวแปรน่ะชื่อนี้ ก็คือให้เราดูรูป ไอ้ตัวเกมของเรา มันเป็นสัตว์อะไรเราก็ตั้งชื่อตามนั้นอย่ามาพิมพ์ หาแม่นะ ของแม่เป็นตัวแมวไงแม่ก็เลยใช้แคท ถ้าของเด็กๆเป็น หมาก็ใช้ Dog ไข่นก ใช้เบิร์ด ถ้าใครเป็น OK หุ่นเป็นตัวอะไร ขอหมาก็ได้ ดูต่อนะคะคำสั่งต่อมาเหมือนเดิม พิมพ์ปีก่อน กดตัว P 1 ครั้ง แล้วเลือกไฟล์เกมกด enter เกมอะไร image load เราจะใช้คำสั่งนี้ดอท image โหลดกดจอดลงไป แล้วก็เลือก image นึกออกนะ เลือกตัวนี้นะคะ เลือก Image กด enter อีก 1 ครั้ง Gmail เลือกโหลด ใส่วงเล็บ นะคะ เพราะรูปแบบของเขาก็คือ ให้พายเกมมันไปโหลดรูปเห็นไหมคะ ตรงนี้ นะ ก็คือชื่อ เจอรูปเด็กๆดูจากไหน เหมือนเดิมนะคะเช็คชื่อภาพของเรา สังเกตดูชื่อดีๆมันมีหลายตัว แล้วมันมีวงเล็บ 1 พิมพ์ให้เหมือน ถ้ากลัวพิมพ์ผิด ทำอย่างไรคะ ช้อปปิ้งใช่ไหม วิธีการ ให้พิมพ์ผิด คลิกขวาที่รูปของเรานี่ แล้วเลือก properties เห็นไหมคะ ออกจากตรงนี้เลย จะได้พิมพ์ไม่ผิด นึกออกนะชื่อมันก็จะเหมือนกัน จะได้หาเจอ ไม่งั้นมันจะหาไม่เจอ ต้องไปกินเองออกไหมลูก ให้เด็กๆ เอาใหม่นะ ทำให้ดูใหม่นะ เราคลิกที่รูปที่เราจะใช้ 1 ครั้ง แล้วคลิกเมาส์ขวานะไอ้ตรงนี้ พริกที่นิ้ว นิ้วกลางเราน่ะ คลิกเมาส์ด้วย คงที่ นิ้วกลางเราอยู่ 1 ครั้ง แล้วเลือก properties นามสกุลด้วยเห็นไหม อย่าลืมดูนามสกุลด้วย มันเป็น PNG เพราะฉะนั้นเราก็อปชื่อเราจะได้พิมพ์ไม่ผิดนะ เว้นวรรคอะไรมันจะได้เหมือนกันเลย Happy Control C แล้วก็เอามาวาง ไหนล่ะ วงเล็บหายไปไหนแล้ว เนื่องจากเป็นชื่อ อย่าลืมนะคะ ถ้าเป็นชื่อลูก กล่องใส่เครื่องหมายอะไรคะ Single หรือ Double Code ก็คือ ขีดเดียวก็ได้ อยู่ไหนล่ะ ขีดเดียวหรือ 2 ขีดก็ได้นี่คือ Single Code นี่คือ Double Code ก็คือเครื่องหมายคำพูดแบบ อันเดียวกับ 2 อันน่ะ นะคะ กด Control V วางไฟล์นั้นนะคะ เห็นไหมคะ แล้วตามด้วยนามสกุล เวลาระบุนามสกุลรูปก็คือใส่ dot ก่อน แล้วก็ ใครจำไม่ได้ก็ย้อนกลับไปดู ชื่ออะไรหว่านะคะ ปาร์ตี้เหมือนเดิมนะคะเห็นไหมคะ สกุล PNG เราก็ใส่ PNG ลงไป แล้วก็ตามด้วยนามสกุลเขา เห็นไหมคะ เอารูปเข้ามาแล้วอย่าลืมเรียกใช้รูป ตอนนี้เราเอารูปเข้ามาแล้วนะคะ เราจะรู้ได้อย่างไร รูปเข้ามาเราก็ต้องไปเรียก ใช้รูปนั้นขึ้นมา ตอนนี้ ในบรรทัดนี้ คือคำสั่ง ขายเกมอินเทอร์เน็ตโหลดนี่ก็คือให้ไปโหลดภาพที่เราจะใช้ ดูชื่อบีดีนะ เอาตามนั้นเลยอย่างที่บอก Coffee rov จะได้พิมพ์ไม่ผิด แล้วอย่างไรให้เราเข้ามาในตำแหน่ง รูปของเกมเราเห็นไหมคะ screen Beach นี่ใส่รูป สิงโตมาที่เราจะใส่ คำสั่งเดียวก็เลยจะเปลี่ยนจาก BG Pink ตัวนี้แทน เราจะเรียกตัวแปรนี้มานะคะ มานะคะ พร้อมหรือยังคะ ให้เด็กๆ เข้ามาที่ บรรทัดที่ต่อจากที่เรา เรียกใช้ Background screen Beach BG pick me คือ background Pictures เรา ดูนะคะกด Enter เพื่อให้เคอร์เซอร์มันอยู่บอกแล้วว่า อย่ากดเป็น อย่างนี้ อย่ากดแป้น Space Bar ให้เห็นจุด เดี๋ยวมันขึ้น Error นะเด็กๆ เด็กๆไปท้ายบรรทัด ของคำสั่งที่เราจะเริ่มเขียน แล้วกด enter มันจะตัด โครงสร้างมันจะจัด ระเบียบมาให้ เราจะลงไปตำแหน่งเดิม กด s1 ครั้ง แล้วเลือก Screen เหมือนเดิม ดอทบิช เหมือนเดิม เลือกเอานะ ได้ไม่ต้องพิมพ์ ใส่วงเล็บ ตรงนี้ก็คือชื่อ ชื่อตัวนี้นะคะ เราก็ต้องเรียกใช้ cat cat ของแม่เรียก เด็กๆเป็นอะไรตัวแปรของเด็กๆนึกออกนะ ใครเป็นบอยก็ เรียกปอย ใครเป็นด็อกเตอร์เรียกดอก ใครเป็นเบิร์ดก็เรียกเบิร์ด นะคะ เวลาเอามา เราจะระบุตำแหน่งให้มันแล้ว ทีนี้ดูดีๆ ตำแหน่งจอ เริ่มต้นคือ นึกออกนะ มันมี แผนที่เรียบ แกรนด์เ</w:t>
      </w:r>
      <w:r>
        <w:rPr>
          <w:i/>
          <w:b/>
        </w:rPr>
        <w:t xml:space="preserve">ซ์ แกน Y นะคะ 0 คือตำแหน่งข้างบน แล้วมันจะลงมาข้างล่างอย่างนี้ ไม่เชื่อเดี๋ยวลองดูนะคะ ถ้ายังไม่เปลี่ยนตำแหน่งเดี๋ยวเด็กๆลองดูก็ได้เอาเหมือนเดิมเลยเอาเหมือน คำสั่งแรกเลย เอาเหมือนตำแหน่งนี้เลย เด็กๆลองดูนะ cat ใส่ โคลอน แล้วก็ใส่ ตำแหน่ง 0 0 เหมือนตัวแรกเลยนะ ให้ดูเลย ว่ามัน ตำแหน่งมันเริ่มจากไหน ใครพิมพ์ คำสั่งนี้เสร็จ แล้วกดอะไรคะเมื่อเราต้องการทดสอบโปรแกรม หรือร้านโปรแกรมก็คือกฎ ctrl B นะคะ Control B เห็นไหม เราใส่ 000 ตำแหน่งน้องแมวมันรออยู่ บนท้องฟ้า เราอยากให้มันลงมา ให้เราดูอะไรคะ ดูแนวของ ภาพ background ของเราด้วย เมื่อคืนน้องแมวควรจะยืนอยู่ตรงนี้ พื้นดิน วันนี้พอดี เพราะฉะนั้นเราต้องเลื่อน 100 ตัวแรก คือศูนย์ในแนว เรียกว่าอะไรล่ะ แนวตั้ง Column 1 ออกนะ แล้วศูนย์ตัวที่สองก็คือ แมวที่เป็นแถวก็คือบรรทัด เพราะฉะนั้น เราต้องเพิ่มจำนวนบรรทัด น้องแมวก็ตัวใหญ่ไปด้วยใช้ถ่านปลอมลดไซส์ ลงหน่อยก็ได้นะคะเด็กๆ นี่ ตัวมันใหญ่นี่ นี่ก็ได้ บอกนะเดี๋ยวค่อยไปแก้ การลดขนาด size สอนไปแล้วนะเดี๋ยวค่อยไปแก้ทีหลังก็ได้ เรามาเปลี่ยนตำแหน่ง เพิ่มจำนวนบรรทัดนะคะซัก 250 วิทยาลัย 1 อันดับแรก เด็กๆเช็กจากนี่ได้ เช็คจาก สกรีนเราเห็นไหมคะ ตำแหน่งบรรทัดนี่ เห็นไหม ตำแหน่งคอลัมน์น่ะ ทอมสุดก็คือ 1,600 บรรทัดบนสุดคือ 800 ตอนนี้นี่ เอาบรรทัดที่ 250 กดคอนโทรลบีดูว่าน้องแมวเราเลื่อนลงมาหรือยัง ได้พอดีเลยนะคะน้องแมวอยู่ตรงพื้นดินพอดีบางคนเลื่อนลงไปเยอะให้นึกถึงนะ ไม่ใช่ว่าเราจะเอามาจน ไอ้นี่ถูกไหมคะ บางทีมันไม่จำเป็นต้องลงมาจนสุด ฉากเสมอไปให้เราดูระดับภาค พื้นที่ของภาพเราด้วยนะ ไหนหมดหรือยังคอนโทรลบีหรือยัง หมดหรือยัง กดปุ่มนี้หรือยัง เดี๋ยว ไม่ขึ้นหรือเดี๋ยวนะ name error ทำไมถึงเลื่อน nameraka บรรทัดที่เท่าไร LINE 18 อยู่ที่ไหนนะ ทำไมตัวนี้เออเร่อ ดูบรรทัดนี้นะคะ บรรทัดนี้เด้อ หายไปไหน พักนี้หายไปไหน รันทรูหายไปไหน หายไปไหน 1 บรรทัด นี่ก่อนหน้าเห็นไหม ข้างบนข้างบนอันนี้ถูกแล้วขึ้นไป 17 ไม่ๆไม่ต้องลบขึ้นมาอีกบรรทัดหนึ่ง แล้วก็ Enter enter เท่ากับ control วัด แล้วก็กด คอนโทรลดีกด อันใหญ่ใช่ไหม เดี๋ยวค่อย จำได้ไหมที่บอกว่า ไหนล่ะ นี่ ใช้อะไรนะ ใช้โปรแกรม เห็นอยู่ไหน P OP PA กดตัว P ตัว i PA i เห็น OK ทีนี้ ไปที่เมนู file ไหนตัวไหนตัวนี้ใช่ไหม เลือก เดี๋ยวเดี๋ยว select All ก่อน แล้วก็เลือกตรงนี้ ลดลง 50 50 50 OK เอาอีกลงอีก ทำอีกครั้งหนึ่ง 50 อีก เซฟ ย่อนะ ลดแล้วทีนี้ Control กด ctrl B ใหม่ เดี๋ยวเดี๋ยว อันนี้หรือเปล่า ชื่อ ชื่อตัวเดียวกันหรือเปล่า ลืมดู อันนี้ชื่ออะไร ขอนก 2 Open 1 ใช่ไหม นี่ก่อนนี่ก่อนลูกหนี้ก่อน cancel ก่อน ต้องตีเหล็กก่อนเลือกทั้งหมดก่อน ต้องเลือกอันนี้ก่อนแล้วค่อยมาเลือกอันนี้ อีกที่หนึ่งอีกที่หนึ่ง 50 อีกทีหนึ่ง OK แล้วก็ save OK Control B ใหม่ กด ctrl B เห็นไหม ที่นี้ ในกรณีของกุ้งเต้นนี้ วิธีการ มันจะมีตัวนี้ เห็นไหม มานะคะเด็กๆ อยู่นะคะ คนเอารูปเข้ามาแล้วมันมีกรอบสีขาว นั่นก็คือมันมี Background มาดูวิธีเอา background ออกจากรูปเรา มีกระดาษจดไหมคะ จดไว้ทุกคนดู เดี๋ยวจะมาสอน เอาภาพที่มีที่มี background ออก ราคา ภาพที่มี background เช่น หาตัวอย่างก่อนนะ ไม่แน่ใจตัวนี้มีหรือเปล่า เดี๋ยวขอลองเปิดดูก่อนนะ นี่นะคะ บางทีรูปที่เอามานี่ มันมีป้ายพื้นหลังขาวๆนี่ ชื่ออะไร Tiger เดี๋ยวลองดูนะ เดี๋ยวขอลองเอา Tiger เข้ามาก่อนนะ แป๊บนึงนะคะเด็กๆเดี๋ยวเทสให้ดู ดูนะคะ ถ้ารูปใครที่มีพื้นหลัง เดี๋ยวให้ดูเดี๋ยวให้ดู มันของกุ้งเต้นนี่ ถ้าเขามีพื้นหลังสีขาวนะ ดูถ้าอย่างนี้นะคะ มันจะมี background ข้างหลังนะดูดีๆนะ เดี๋ยวเทสให้ดูนะคะ นี่ เมื่อไหร่ที่ใครเอา ภาพที่เลือกมาใช้แล้วมันไม่อย่างนี้ มีสีขาวล้อมกรอบนี่ ก็คือภาพนี้มันมี Background วิธีที่จะเอาออกจดด้วยนะคะเด็กๆ จดไว้ เพราะอย่าลืมว่าเด็กๆบางคนมีหลายรูปนึกออกนะ เพราะฉะนั้นต้อง แล้วออกเองทุกรูป แต่จะสอน เอาออกแค่ 1 รูป ให้ไปที่เว็บไซต์ ให้เด็กๆเปิด Google นะคะ แล้วพิมพ์คำว่า BG ดีเจแล้วก็ตามด้วยคำว่า remove remover นี่นะคะ ใช้ Google แล้วพิมพ์คำว่า BG remover ตัวนี้นะคะเด็กๆ นี่ ให้ค้นคำว่า BG แล้วก็ตามด้วย M ก็คือมันจะเป็นเว็บสำหรับ เอาภาพ เอาพื้นหลังที่อยู่ในรูปเราออกนะคะ มันก็เลยมีชื่อว่า BG remover นะคะ เห็นไหมคะ ให้เด็กเข้าเว็บนี้เลย remove BG นี่คลิกเข้าไปเลย ที่มันขึ้นว่า remove Background from image นี่ คลิกเข้าไปเลย แล้วที่ตัวนี้ Upload Image ก็คือให้เราคลิกที่ Upload Image แล้วเราก็ไปเปิดไฟล์รูปภาพที่เรามี Background ราคาอยู่ ตัวอย่างของเราก็คือ Tiger 2 เลือกภาพนั้นแล้วคลิก Open นี่ ถ้า background ออกแล้ว ข้างหลัง มันจะเป็น ให้ตารางสีเทาๆอย่างนี้ หมายถึงเอาออกแล้วนะคะ เด็กๆก็กด download ไฟล์มันก็จะมาอยู่ที่ Download เรานะ ก็อีกขั้นตอนหนึ่งก็คือแก้ชื่อน่ะค่ะ เด็กก็ก๊อปไปวางไว้ ใน drive เรา ในโฟลเดอร์เรานะคะ นี่นา โฟลเดอร์ที่เราสร้างเกมไว้นี่ ชื่อมันยาวใช่ไหมคะ เราก็ทำการตัด เดี๋ยวนะ มันให้ rename ใหม่นะ Windows 11 นี่ มันทำไมไม่ขึ้น rename ให้ ถ้าไม่ขึ้นเราก็เปิดโปรแกรมเพ้นท์ก็ได้เพราะเซฟมาแล้ว Open Office เพ้นท์ ให้เรา save as นะ save as เป็นรูปหลักเรานี่ เดี๋ยวกด Control B ดูใหม่นะคะ พรุ่งนี้จะปิดนะอันเดิมสังเกตอันเดิมมีภาพเดิมมี Background เมื่อกี้เราเปลี่ยนแล้ว กล่องคอนโทรล B ใหม่ แกให้ผมน่ะ ไหนนะนี่ ขึ้นมาให้ rename นะ any time ไพลินซี เวอร์ชั่นนี้นี่ แปลงยากจริง โอเคนะคะ เดี๋ยวค่อยไปแก้เอานะ ก็คือ ชื่อมันจะเปลี่ยนตามไปด้วย ต่อมาต่อมา เดี๋ยวเราจะต้องไปก่อนนะคะเด็กๆ เราได้รูปแล้ว สิ่งที่จะทำต่อไป ก็คือไอ้ตัวฉากนี่ นะคะ มันจะเคลื่อน ทำให้ฉากมันเคลื่อน ซึ่งก็คือในสไลด์นี้ของเรานั่นเอง ไหนล่ะ PowerPoint ผมอยู่ไหน มาดูนะคะ คำสั่งที่จะทำให้ชา ถ้ามีตัวละครเข้ามาแล้วนี่ ก็คือถ้าตัวละครเดิน แต่ความจริงตัวละครไม่ได้เดินนี่ เราก็ใช้ให้ฉากมันเคลื่อนนั่นเองนะคะ อันนี้สไลด์ โทษทีโทษทีเปิดผิด สิ่งที่เราจะทำต่อมานะคะ แบล็คกราวมาแล้ว นำเข้า เวโลซิตี้ to Background มาดูไอ้คำว่า Vivo City นี่ ความหมายคำความว่าอย่างไร นะคะ แล้วว่าความเร็ว ก็คือทำให้ Background ใส่ความเร็วให้ background นั่นเองนะคะ วิธีการ วันนี้เด็กๆ จะมาที่ตำแหน่ง ของที่ต่อจาก background นะ เรานำเข้าและการแล้ว ต่อไปเราก็จะ ประกาศตัวแปร ให้กลับ เมื่อคืนเริ่มจาก กำหนดเงื่อนไขให้ background เรานั่นเองนะคะ ไปยังตำแหน่ง ก่อนนำเข้าเกมนะ นะคะ แล้วก็ใส่แฮชแท็กไปว่า เป็นภาษาไทยแล้วกันจะได้เข้าใจง่าย จัดการนะคะเราจะจัดการ ส่วนนี้ เป็นส่วนของจัดการแล้วก็ฉากเกม จัดการในส่วนของฉากเกณฑ์ของเรานั่นเอง ชอชิ่งอยู่ไหน เด็กๆชอชิ่งอยู่ไหน ใครรู้ชอชิ่งอยู่ไหนบอกเราที เราหาชชิ่งไม่เจอ อยู่ตรงตัว C จัดการฉากนะคะเราจะมาทำการจัดการฉากก่อน ราคา อันดับแรก ก็คือสร้างตัวแปรนะคะ มันจะมี BTS เราจะมีชื่อตัวแปร 3 ตัวนะคะ ตัวแปรแรก bgf ก็คือตำแหน่งของ background ของแก๊ส x bgy ตำแหน่ง background ในแกน Y แล้วก็ EGV วีดีโอมาจาก Vivo City ก็คือ กำหนดความเร็วให้ background ก็คือค่าเริ่มต้นของตัวแปรพวกนี้คือศูนย์ทั้งหมด เราก็เริ่มประกาศตัวแปรแรกก่อน สร้างตัวแปรตัวที่ 1 BG ขอโทษค่ะ ตัวแปรแรกนะคะใช้ชื่อว่า bgf ตึกหมายถึง ตำแหน่งของ background ในแกน X เพราะเวลาเราจะเอารูปไปนี่ เราต้องระบุขอบเขตของรูปนั้นน่ะ นึกออกนะ กำหนดค่าเริ่มต้น กด Space Bar 1 ครั้งกดเครื่องหมายเท่ากับ ศูนย์นะคะ เค้กแล้วก็ต้องมีไวน์ ggy เท่ากับ ศูนย์เหมือนกัน ตัวที่ 3 บอกแล้ว ชื่อบีจี แล้ว v e เขาโอนมาจาก Vivo City นะคะ ถ้าพิมพ์ Vivo City เลยจะยาวไป เริ่มต้นเหมือนกันค่ะ 0 ก็คือ I ค่าเริ่มต้น ของชาติเรานี่เราจะให้เริ่มที่ ตำแหน่งที่ศูนย์ ตำแหน่งในแกน x เริ่มที่ 0 แกน Y เริ่มที่ 0 แล้วความเร็วเริ่มที่ 0 เสมอนะคะ ก็คือประกาศตัวแปรนี้แล้วกำหนดค่าเริ่มต้นมันเป็น 0 ทั้ง 3 ตัวแปร วันนี้เด็กจะต้องมีตัวแปรเพิ่มขึ้นมา 3 ตัวเพื่อจัดการฉากนะคะ bgs bgs และ bgv สิ่งที่เราจะทำต่อมา ให้ดูนะคะ การใช้งานและความหมายของขี้ คือความเร็วของตัวเกมนี่มันขึ้นอยู่กับเมื่อเรากดคีย์น่ะ ปวดขี้ในที่นี้ ก็คือกดแป้น แป้นพิมพ์ คำสั่ง ให้เด็กๆ ดูที่คำสั่งเขา เกม DotA ขีดอันเดอร์สกอร์อัพเดท หมายถึง หมายถึงปุ่มนี้มันจะหมายถึงเป็นปุ่มให้กระโดด เห็นไหม ก็คือขึ้น ก็คือกระโดดขึ้น เธอเลือกได้ 2 ตัว จะใช้ KR หรือ K Space ก็ได้ 2 ตัวนี้ ก็คือเราจะใช้ ถ้าใครเคยเล่นเกม ผ่านคอมพิวเตอร์นึกออกนะ ปุ่มที่ใช้กดนะ เกมให้กด Space Bar ใช่ไหมลูกแล้วบางเกมให้กด แป้นไอ้ลูกศร ดีขึ้นน่ะ นึกออกนะเพราะฉะนั้นมันก็เลย ไม่ใช่มันล่ะ ไอ้ตัวคำสั่ง I like berry Pie เกมของเรา มันก็เลยใช้ 2 คำสั่ง afk Space นี่เพื่อเป็นตัวกำหนด ถ้ากดปุ่มนี้น่าจะหมายถึงตัวเกมมันกระโดดนึกออกไหมคะ ที่นี้ ถ้าเราต้องการให้มันไปทางซ้าย คำสั่งนั้นก็คือ underscore ไฟล์เกมต้องใส่ทุกครั้งอยู่แล้วตัวคำสั่ง แล้วตามด้วยตัวคีย์น่ะ K คือตัวขี่แต่ไม่ต้องพิมพ์เต็มเขาเลยยอดเหลือแค่เคนะคะ ขี่แล้วอันเดอร์สกอร์ดาว ดาวก็คือลง ปุ่มที่กดนะคะ แล้วก็ like ก็คือลักษณะลูกศรนะคะ บน ล่าง ว้าย ขวานะคะ มันจะมีทิศทางเคลื่อนไป ตามลักษณะลูกศร ทีนี้เมื่อเราได้ เราประกาศตัวแปรแล้ว สิ่งต่อมาก็คือเราจะมา กำหนด เงื่อนไข นะคะ เพราะ ฉากมันจะเคลื่อนก็คือหมายความว่า เกม เกมมันเดินไป เดิม รักชาตินี้ ปกติตัวเกณฑ์เดิน เกมวางไว้ทางซ้ายมันก็จะเดิน จากซ้ายไปทางขวา เพราะฉะนั้นตัวที่เราจะให้มันเคลื่อนก็คือแป้นลูกศรที่จะให้มันไปทางขวา ก็คือ K Lite นะคะ เงื่อนไขก็จะเอามาไว้ พี่ ทีนี้เราจะมาต้องกำหนดเงื่อนไขเพิ่ม จะอยู่ต่อจาก ตัวนี้เลยนะครับ ไปที่ที่เรามีรูปนี้เห็นไหม นี่นะคะ Event อีพี่หนึ่งใช่ไหม มันจะอยู่ตรงอีฟ ที่ ไปไหนแล้ว เห็นไหมคะเป็น EP 2 ที่ต่อจากเงื่อนไขแลกนะ ดูตำแหน่งดีๆนะคะ นี่คืออีฟที่ 2 ใช่ไหมเด็กๆ ใส่อีฟเข้าไปนะคะเด็กๆ อดไปปุ๊บ ให้เลือกหยิบ condition ให้มันขึ้นโครงสร้างอย่างนี้นะคะ เข้าใจนะคะ อย่าไปกด AIS นึกออกนะ แม่กดไอแล้วเลือก escalation มันจะได้ขึ้นโครงสร้างของภายเกมขึ้นมาอย่างนี้นะคะ เราจะมากำหนดเงื่อนไขเพื่อให้ฉากของเราน่ะมันทำงานนั่นเอง ลูกกับ Event มันจะอยู่ด้วยกันนะคะกำหนดช่วงเวลาและเหตุการณ์สิ่งที่เด็กต้องทำ เมื่อไหร่คำสั่งคำสั่งแรก Revenge ดับแค้น เราจะเลือกใช้เหตุการณ์ที่เกี่ยวกับแป้นก็คือ Event = = นะคะ ถ้า Event ก็คือเหตุการณ์เห็นไหมคะ ดีแล้ว Event dot TH ที่เราเลือก type-1 ตอนนี้เราจะมากำหนดเงื่อนไขนะคะในการทำลูก อีฟนะคะ ซ้ำนะคะทวนซ้ำนะคะเด็กๆ Event ขึ้นมาอ่าน Enter กด แล้วก็ตามด้วยตัว T เลือกไทย t y p e type เห็นไหมคะ ถ้าใช้ IS จำไว้นะคะ ต้องมีเครื่องหมายเท่ากับ 2 ครั้งอย่างนี้ถึงจะถูก บอกเท่ากับไม่ใช่หมายความว่าใส่เครื่องหมายเท่ากับครั้งเดียวนะ ถ้าเป็นอีก ใส่เครื่องหมายเท่ากับ 2 ครั้งนะ ขายเกมส์ PC ก่อนแล้วเลือกไฟล์เกม เลือกอะไรนะ ใส่ดอก แล้วก็ตามด้วย มีอะไรทีแรก พี่ดาวนะคะ คําสั่งคีย์ดาวตัวนี้หมายถึง เมื่อมีการปลด มันอดน่ะขี้หน้าตอนนี้หมายถึง เมื่อผมมีการกดปุ่มเกิดขึ้นนะคะ ผมที่จะกดก็คือปุ่ม ดีไลท์ ขายเกม ห</w:t>
      </w:r>
      <w:r>
        <w:rPr>
          <w:b/>
        </w:rPr>
        <w:t xml:space="preserve">ใหญ่นะคะคำว่ายาวไป k e y กินด้วยตัวใหญ่นะลูก D O W n ตัวนี้หมายถึง ถ้ามีการกดปุ่มนี่ อีดาวในที่มีปุ่มกด ลักษณะ แต่เรายังไม่ได้บอกว่าเป็นปุ่มอะไร ขายอะไรคะประโยคของอีฟ ใส่โคลอนเสมอ นะคะ แล้วมาที่พัก ลบพาสออก ครัวโครงสร้างกันนะ คำสั่งต่อมาที่เราจะใช้ก็คือให้อีกครั้งหนึ่งนะคะ เราต้องการระบุว่าไอ้คิดที่เราจะใช้กฎน่ะคือคีย์อะไร กดไอ้นี่ แล้วเลือกอี๊ด แล้วเลือก Event นะคะ อีเว้นดอทคอม ลีวาย เท่ากับ = = นะคะ ก็คืออีฟแรกบอกว่าเมื่อเหตุการณ์ที่เกิดขึ้นก็คือเมื่อมีการที่กดปุ่ม เขาบอกว่าผมที่โดนกดทีที่บนจะต้องเป็นทีที่ชื่อว่า พิมพ์ประไพเพลสนะคะพิมพ์ผิดแล้วเลือกไฟล์เกม อันเดอร์สกอร์ like สังเกตคำสั่งตรงนี้นะคะเด็กๆดูดีนะคะ เห็นแม่ค้าจะใช้ตัวใหญ่นะคะ อันเดอร์สกอร์ไลฟ์ เอาเป็นตัวใหญ่และใช้ตัวใหญ่เสมอนะคะที่เกี่ยวกับคีย์นะลูก กดด้วยตัวพิมพ์ใหญ่ทั้งหมดนะคะ I G H T ขายเกม ดอทไม่ใช่โคราช ไม่ใช่ Commart ดอทนะคะ K Lite อธิบายนะคะก็คือถ้ามีเหตุการพิมพ์ พิมพ์เกิดขึ้นก็คือมีการกดปุ่มเห็นไหมคะ Play Game With Me Now ทำการกดปุ่ม แล้วไอ้พวกนี้นะคะ จะต้องเป็นปุ่มอะไรนะ ลูกศรที่ประเทศทางขวานะคะ ถ้ามีการกดปุ่มลูกศรชี้ไปทางขวา อย่าลืมนะคะทุกครั้งที่จบประโยคของอีฟ เราจะต้องใส่โคลอนเสมอนะคะ พอกด Enter เด็กๆจะสังเกตเห็นแถบจะปรับให้อัตโนมัตินะคะ เพราะฉะนั้นเวลาพิมพ์โค้ดดูด้วยนะคะเวลาใช้ศัพท์ Line สิ่งที่เราจะทำต่อมาก็คือ เลือก เรียกตัวแปรความเร็วเพราะเราต้องการรู้ว่าไอ้ฉากนี่ นะคะ ตัวแปรพิมพ์เราเลือกวีโรนะคะ ไปหาคำว่าวีโร หมอลำ ค่าความเร็วมันเพิ่มที่ศูนย์ เพราะฉะนั้นการกดปุ่ม เราจะให้ความเร็วของฉันเพิ่มขึ้น หลักสูตรเพิ่มเป็นเท่าไร อย่าเพิ่งเพิ่มเดี๋ยวนี้ เพิ่มเยอะมากมันก็จะ ลองเพิ่มที่ 5 ก่อนเท่ากับ 5 ส่วนต่อมานะคะ เราจะทำให้มาให้มันแสดงผล มือไปไวกว่า ไหนล่ะ นะคะ กด enter แล้วดูตำแหน่งนะคะ เด็กๆดูตำแหน่งดีๆนะ มันจะอยู่ตรงกับ for เห็นไหมคะ ฉะนั้น เด็กๆจะต้อง นี่นะ ดูนะตำแหน่งพอคือตรงนี้ Call Center โรงพยาบาลกด Back Space ย้อนหลังไป 1 คลิปแล้ว อ๋อก็คืออีกแบบนึง 2 ครั้งกด Back Space อยู่ตรงตำแหน่งสกรีนฟิวส์ โอเคไหม เรียกใช้ตัวแปรที่ชื่อว่า bgf นะคะ เพราะมันเคลื่อนไปทางขวา ตำแหน่งของแกนก็คือแกน X แกรนด์เ</w:t>
      </w:r>
      <w:r>
        <w:rPr>
          <w:i/>
        </w:rPr>
        <w:t xml:space="preserve">ซ์ก็คือเป็นคอลัมน์ มันจะอยู่ในแนวคอลัมน์ เราต้องเรียกตัวแปรที่เป็นตัว X bgs นะคะ เท่ากับ เท่ากับ - = ใช้เครื่องหมายลบเท่ากับนะคะแล้วก็ BG ใส่เครื่องหมายลงก่อน ลบเท่ากับ เรียก vgb โลมาใช้ วันนี้ยังไม่รับนะคะยังไม่จบ โค้ดมันจะยาวหน่อย เพราะว่ามันเพิ่งระบุว่าถ้าเกิดเหตุการณ์แบบนี้ แล้วกดปุ่มนี้ ที่จะทำ ก็คือให้แสดง ไอ้ background ที่มันเคลื่อนให้ background มันเปื้อนนะคะ แต่ตอนนี้เรายังไม่ได้สั่งให้แสดง กำหนด แค่กำหนดมัน ที่นี้ตรงส่วนที่จะแสดง ก็คือตัวนี้ screen ปิด background นี่เห็นไหม Color เราไม่ใช้แล้วนะคะเดี๋ยวเราจะลบออก กดลบทิ้งได้เลยเด็กๆ วันนี้เราไม่ใช้แล้ว เล่นเดียวกัน ตัวแปรก็ ลบออกเลยนะคะ Color เราไม่ใช้แล้ว เราใช้อะไรคะ ใน background ที่เป็นรูปภาพไปแล้ว ลบเสีย พื้นที่จะได้ลดลงคะ ลบ 2 ตัวนะคะ ลบ background Color เรียก background Color ลบออก ปีนี้ตำแหน่งที่จะมาเปลี่ยนนะคะ ก็คือเปลี่ยนจาก 00 ไปเรียกใช้ตัวแปร แกรนด์เ</w:t>
      </w:r>
      <w:r>
        <w:rPr>
          <w:b/>
        </w:rPr>
        <w:t xml:space="preserve">ซ์ dtx นะ พิมพ์ผิด แล้วเลือก bgf อีกตัวหนึ่งก็คือ แล้วเลือก bgy เห็นไหมคะ แต่สิ่งที่อยู่ในวงเล็บ จะเปลี่ยนเป็น ไม่ใช่วงเล็บ อย่างนี้นะคะเด็กๆดู เปลี่ยนเป็น อะไรล่ะ วงเล็บที่เป็นสี่เหลี่ยมน่ะแทน ไม่ใช่ปิกานะ อาก็ไม่ใช่ กดอย่างไร ธรรมดาอย่างนี้นะคะ เป็นตัวนี้นะลูก สี่เหลี่ยมอย่างนี้นะ ต่างกันนะ ไม่ใช่วงเล็บอย่างนี้นึกออกนะ วงเล็บที่เป็นรูปสี่เหลี่ยมอย่างนี้ เห็นไหมเด็กๆเห็นไหมอยู่ตรงตำแหน่ง ที่อยู่ตรง ตัวเลขลงมาน่ะ อยู่ตรงตัวทอฐาน บอใบไม้กับลลิงไหมคะนะคะ เปลี่ยนนะคะเปลี่ยนเป็นวงเล็บที่เป็นรูป สี่เหลี่ยมนะคะ เพราะเราเรียกใช้ตัวแปร การกำหนดค่า โอเคนะคะ ส่วนต่อไป ลงมากำหนดต่อให้ไอ้ตัว ปากกาค่ะ มันไหลไปเรื่อยๆ เพราะเมื่อกี้ เมื่อกี้มันแค่กด 1 ครั้งก็เลื่อนไป 1 ครั้งใช่ไหมก็คือตัวนี้ กำหนดเงื่อนไขให้ background เคลื่อนไหวไม่สิ้นสุด นี่เขาบอกเคลื่อนไหวไม่สิ้นสุดนะคะ เด็กๆไปที่ตำแหน่งของ ต่อจากนี้นะ ดูตำแหน่งอีฟนะคะ ตำแหน่งอีฟจะอยู่ตรงกับ มือมือมือมือ เห็นไหมคะเลื่อนเข้าไปจัดส่งอีกแรก 1 อันนะคะ ดูดีๆนะคะ คลิปแรกใช่ไหมเลื่อนไปครั้งที่ 1 ถูกไหมคะ ตำแหน่งที่ 2 ยังไม่ใช่ ตำแหน่งที่ตอกลงตำแหน่งนี้กด i แล้วก็เลือก If condition เหมือนเดิม นี่นะคะจะอยู่ตรงตำแหน่งนี้นะคะ ดูตำแหน่งดีๆนะ รอถ้าใครวางตำแหน่งโครงสร้างมันไม่ถูกนี่ นึกออกนะ เจ้าน้องอีฟมันจะงงนะมันจะบอกตรงไหนนี่ ทำไมมดใส่ตรงนี้มันไม่ใช่มันไม่ใช่ มันจะบอกเรานะ คำสั่งเงื่อนไขแรกนะคะ ตัวแปรที่ชื่อว่า BTS เลือก bgs ค่ะ กำหนดค่าให้ bgf = = ลบ คอลัมน์เราน่ะนะ นี่เห็นไหม 1,600 อ่ะ นะคะ ครึ่งหนึ่งของ 1,600 ก็คือ 800 ลบ 800 หาร 2 ว่าอย่างนั้นเถอะ ค่า BTS นี่นะคะ ลบแท็กร้อยเมื่อไหร่ บอกแล้วถ้าเป็นคำสั่งอีฟ อย่าลืมปิดด้วยโคลอนเสมอ มาที่ Pass กด delete ออก กด delete Pass ออกนะคะ คำสั่งต่อมา กำหนดให้ BTS เท่ากับศูนย์ ในเงื่อนไขเป็นอย่างนี้อย่างนั้นเด็กๆนะ เพราะมันเป็นเงื่อนไขไง มันจะคืนค่ากลับไปกลับมาอย่างนี้นะคะ สิ่งที่เราจะต้องทำตอบมา ก็คือไปเรียกใช้ตัวนี้นะคะ เหมือนเดิม จากบรรทัดที่เราเรียก background ไอ้นี่แล้วนะคะ กด F เสื้อสกรีน คำสั่งสกรีนนะคะ เลือกใช้ Build B เลือก Build วงเล็บ แล้วใส่ เรียกใช้ BG Pink เหมือนเดิม เรียกตัวแปร BG Pig เลือก background เรา ใส่โคลอน ไม่ใช่สิ โคลอนนะ แล้วก็ตามด้วยวงเล็บสี่เหลี่ยมนะคะเด็กๆ นี่กดไอ้นี่ทุกทีเลย วงเล็บสี่เหลี่ยมไม่ต้องกด Shift ท่องไว้ท่องไว้ แล้วเลือก BTS ค่ะ ค่าของ BTS เพิ่มเข้าไปเห็นไหม บวกเข้าไป 800 ใส่เครื่องหมายบวก แล้วก็ใส่ตัวเลข 800 ลงไป เราก็เรียก bty มาใช้งาน BG เลือกไวน์ bgy วันนี้เราจะมีโค้ดเข้ามาอีก 2-3 บรรทัดนะคะเด็กๆ ลองกด ctrl B ดูอาจจะขึ้น Error ก็ได้ Control แล้วก็ B แล้วกดแป้นดู เด็กๆเห็นอะไรไหมเห็นอะไรไหม เห็นไหมตัวฉากน่ะมันเลื่อนใช่ไหม คือภาพลวงตาฉากเปิดจะไม่ได้เรียนก็คือตำแหน่งที่เราอัดมันน่ะค่ะ -800 อะไรอย่างนี้ เดี๋ยวจะลองอัดที่มันไม่ใช่ - 800 ดู เดี๋ยวขอลองนะคะ ขอร้องเป็น - 1,000 เปลี่ยน ขอเปลี่ยนตัวเลข เห็นไหม ตำแหน่งที่ภาพมันตัดน่ะ มันไม่ตอบใช่ไหม เพราะฉะนั้น เราก็เลือกตำแหน่งที่ตัดเท่ากับอะไรนะ แกรนด์เ</w:t>
      </w:r>
      <w:r>
        <w:t xml:space="preserve">*ซ์เรา ซื้อเท่าไหร่ 1,600 สูงสุดเราคือ 1,600 เพราะฉะนั้นตรงนี้เราต้องเช่ามันนั่นแหละ มันจะได้เนียน รอยสักมันจะได้เนียนนึกออกไหม เอาใหม่นะ Control ปีใหม่ กดแป้น นี่เห็นไหม มันเริ่มใหม่ แต่นะคะ มันจะมีเว้นนิดนึง เพราะฉะนั้นเราควรทำเพิ่มเพิ่มตำแหน่งตรงนี้เข้าไป เห็นไหมคะรอยต่อมันไม่เนียนนะ เพราะฉะนั้นตรงตำแหน่ง ก็ต้องเป็น 15 9 9 แล้วก็ ไอ้นี่รบที่ 1,600 อาจจะสลับนะคะ 1600 ให้เด็กๆดูที่อะไรที่ตัวสกรีนของตัวเองตัวนี้นึกออกนะ หน้าตัวเองเท่าไหร่ ดูดีๆนะ ไปเทียบกับตัวนี้เอาลูก ลบอันนั้นแล้วเพิ่มอันนี้เปล่า 599 ลองได้มันร้องได้ นี่เห็นไหมมันมีรอยต่อนิดนึงน่ะ มันต้องทำให้มันพอดีกันเด๊ะ เพราะฉะนั้นไอ้นี่ต้องเริ่ม 1599 เหมือนกันไหม นี่ๆเห็นไหมรอยตัดหายไปแล้ว มันมีมันมีอะไรล่ะ มันมี มันมีส่วนขาดส่วนเกินนิดนิดหน่อยๆนะคะ เราเขียนเราก็ต้องทนอย่างนี้ล่ะ เพราะเรายืมภาพเขามาใช้ยังไง มันก็เลยไม่เป๊ะ นี่เห็นไหม เพื่อนเร็วหรือเคลื่อนช้าขึ้นอยู่กับเลขวันนี้นะคะ เลข 5 นาทีนี่ พาไอ้ใข่ ดูนะคะเดี๋ยวให้ดู น้องวิ่งเป็นจรวดเลย ใส่ 10 เข้าไป ก็คือถ้าเป็นวิ่งเราอาจจะเพิ่มความเร็วได้ เห็นหรือเปล่า ใครไม่เคลื่อนยกมือ อันดับแรก เช็คโค้ดดิ้งเราก่อนนะคะ สิ่งที่เด็กๆจะต้องมีเงื่อนไขแรก ดูบรรทัดนี้ในรูป จะ grundfos เพิ่มเงื่อนไขในการกดแป้นใช่ไหม 12 ทั้งหมดกี่อันนี่ 1 2 3 นี่นะคะ 3 เงื่อนไขนี้จะต้องมี เนื่องจากของข้าพเจ้าเป็นเดินข้าพเจ้าก็จะลดลงมาเป็นห้างเหมือนเดิมนะครับ ptv นี่คือความเร็วของการเคลื่อนที่ของฉากเรานั่นเองนะคะเด็กๆ ตำแหน่งค่าตัวนี้บอกแล้วให้เด็กๆดูที่คำสั่งตัวแปรที่ชื่อสกรีนของเรานี่ ที่เราเซฟไว้เราเซฟไว้เท่าไร เด็กๆบอกแล้วนะคะถ้าใครขึ้น Error อันดับแรกดูที่บรรทัดที่มัน Error นะ ใครยังไม่สามารถเดินได้ ไม่หอนสิ ดูบรรทัดคือ LINE 33 LINE 33 ตรงตำแหน่ง บอกว่า error ยังไม่ได้ประกาศตัวแปรนี้เหรอ bzy นี่มันไม่รู้จัก เพราะฉะนั้น ขึ้นไปดูตำแหน่งที่ นั่นเห็นไหม ประกาศตัวแปรซ้ำคือตัวแปรบอกแล้วว่าตัวแปรจะมีชื่อได้แค่ นะคะ ชื่อมันจะไม่ซ้ำ อ้าวกด ดูตำแหน่งตัดต่อรูปด้วยเห็นไหมมันตัดไม่เนียนนี่ก็ต้องนึกออกนะให้มาเช็ค ว่าอาจจะเริ่ม อ้าวหยุดไม่ได้แสดงว่ามันเลย ขี่ตรงนี้หรือเปล่า Green Bells นี่ไง เดี๋ยวก่อนพริก + 8 ร้อย ตู้ - 800 - 5 พายเกม Incredibles Key Down Key Light ไม่ขึ้น Error ซะด้วย ไม่เป็นไร ไม่ได้ไม่เป็นไรให้เช็คตรงนี้ไปไหน ดูรูป ตำแหน่งรูป ให้เขากด Control ปีใหม่ Control B กดนี่เห็นไหมตำแหน่งที่ตัดรูป ดูอย่างไรดูตรงนี้ นี่ ที่เปลี่ยนน่ะเห็นไหมที่แม่บอกว่า ตัวเองตั้งไว้ที่เท่าไหร่ เพราะฉะนั้น ตรงนี้ ตรงนี้เห็นไหมใช่ไหม รูป สูง คือความสูงสุดมันคือพัน 200 ต้องแก้เป็น 12 Control + B ใหม่ กดเลื่อน แล้วที่นี้ตำแหน่งตรงนี้นี่ เห็นไหมถ้าเราตัดตรงนี้ปุ๊บ มันมาตรงนี้เราอาจจะตัด เกินตรงนี้ให้ตรงนี้มาอีกสักหน่อย ลองเพิ่มจาก 800 เป็น 1,000 ลองเพิ่มสิ Control + B ใหม่ นี่นะ ก็คือให้ให้นึกถึงว่า 1000 มันเยอะไป 900 ลอง 900 นึกออกนะ ให้เขาลองปรับลด ตั้งค่าตรงนี้ ในรอยต่อของรูปมันดูเนียนน่ะ ไม่ใช่ตัดแล้วต้นไม้มันขาดขึ้นภูเขาขาดขึ้นอาจจะมาเริ่มที่ภูเขาก็ได้อะไรอย่างนี้นะคะ เวลาอัดตำแหน่งรูปนะลูก ออกนะ อย่างที่บอกนะค่ะ เช็คอะไหล่เช็คตำแหน่งความกว้างของสกรีนเรานะคะ ถ้าค่าตรงนี้เราจะตัดตรงนี้ที่เท่าไร ลองตัดตรงนี้ดูแล้วก็มาเช็คตำแหน่งตรงนี้ นะคะ ตำแหน่งที่จะตัดน่ะ สภาพนะคะ ใครยังไม่ออกอีก ปีนี้ บางคนนะคะ นำภาพไม่สมดุล คือฉากตัวเอง I’m still 1 แก้บนตัวใหญ่ อยู่ในฉาก หนักแล้ว ความเร็วเข้าไปนึกออกไหม ถ้า ภาวิตาฉากมันสั้นไง โปรแกรมมันยาว ฉะนั้น ให้เขาไปขยายขยายพื้นที่ฉากน่ะค่ะ ขอตัวเลขเราปรับค่าได้นะคะ นะคะ ยังแม่ชักยาวเลยนะคะ อันนี้ เห็นไหมมันก็ไปได้เรื่อยๆ ความเร็วคือขนาดตัวของเจ้าเกมเรากับฉากเรามันก็ควรจะสอดคล้อง ให้เด็กๆดูการตัดภาพด้วย นึกออกนะลูกถ้ามันตัดไม่สวยนี่เราอาจจะเลือก มาเริ่มตัดต้นนี้ก็ได้ ปรับค่าไปให้ดูให้มัน กันด้วย ให้มันเนียน ให้ภาพมันมินเนี่ยน ดีขึ้นแล้ว ช่างภาพนี้มันมีจุดเด่นคือต้นไม้ใหญ่นะ พอตัดไปมันมันเลยไม่เนียนน่ะ ออกนะ แต่ไม่เป็นไรบอกแล้วเราเอามา Test โปรแกรมเราเฉยๆนะคะ พอเวลาเราไปทำเกมจริงๆนี่ ปากเราก็ควรจะวาดเองเพราะเราจะรู้ว่าฉากต่อไป จะให้มัน เพื่อน ลักษณะของต้นไม้น่ะ มันควรจะเป็นไซส์เท่าๆกันและจัดวางตำแหน่งเท่ากัน การต่อฉาก มันก็จะไปออกกัน วันนี้เราไปยืมเขามา พอหมดโคตรหินนี่มันต้องเป็นโขดหินมาต่อใช่ไหม มันกลายเป็น งานมันไม่ต่อเนื่องนะค่ะนึกออกนะ ให้รู้ไว้ว่ามันคือหลักการในการทำนะคะยังไม่เสร็จนะคะ ให้ฝากเงินเคลื่อนนะคะ เดี๋ยวสัปดาห์นี้เราจะพอแค่นี้ก่อน เพราะ บางคนยังมีพื้นหลังยังมี ดาวให้เอาออกบางคนตัวเกมตัว B เริ่มเทิ่มเลยนึกออกนะลดไซส์เกมลง ให้นึกถึงความสนดูนะรูป เหมือนแมวแมวแม่และลูกแมวแม่ก็ยังใหญ่อยู่แม่ก็ต้องลดลงนะคะ ดูสีต้นไม้กับแมวตัวเท่ากันเลยมันก็ไม่ใช่นะคะ นะคะ ร้านเรา ปรับสมดุลของภาพของเกมให้มันสอดคล้องกันด้วย นะคะ เพราะฉะนั้นบางฉากมันตัดแล้วไม่เนียนเราอาจจะหาฉากมาเปลี่ยนก็ได้นะคะเด็กๆหายๆ ที่มัน ใน Lazada หรือแนวเดียวกันแล้วไม่มี พอเอามาวางแล้วไม่เห็นรอยต่อชัดเจนเหมือนอย่างนี้ ระนาดเดียว คือต้นไม้ใหญ่ที่มาเพิ่มกับก้อนหินมันไม่ต่อเนื่อง บางทีเราอาจจะตัด ภาพเฉพาะถึงตรงนี้ก็ได้นึกออกนะ เราไม่ให้มันเห็นอันนี้พื้นมันก็จะเป็นแนวเดียวกันมันก็จะดูต่อกันก็ได้ เราอาจจะต้องไปตัดหญ้าพี่เอามาใช้ ตอบสักเล็กน้อยด้วยนะคะ เพราะตัวนี้ เกมมันจะ นิ่งๆอย่างนี้ เพราะเมื่อกี้เรา เราไปเทาโหลด Skype มาแล้วทีนี้เราจะให้ เห็นว่าโปรแกรมมันมีท่าทางการเดิน จริงๆ คงจะเป็นในสัปดาห์หน้าเพราะฉะนั้นในสัปดาห์นี้เดี๋ยวทายชั่วโมงถ้าลูก มันเครื่องบิน กาว Like FM เรายังใหญ่เด็กๆจะต้อง ขนาดให้มันเท่ากัน ตัวก่อนนะลูกนึกออกนะ เช่น เหมือนนกของเจ้ากุ้งเต้นมันใหญ่กุ้งเต้นพรานนกตัวใหญ่ใช่ไหม วงเพื่อนกว้าง ไปโต๊ะอื่นด้วยไม่ใช่ป่ะแค่ตัวเดียวเข้าใจนะคะ มันจะมีตัวที่ 1 ตัวที่ 2 ตัวที่ 3 ใช่ไหมในคอลเลคชั่น เงินจะต้องปรับตัวอื่นๆให้มันได้ป่ะน่ะ เท่ากับตัวแรกๆ เพราะไม่อย่างนั้นให้นึกถึง เวลาเราให้แกมันเคลื่อนไหว เดี๋ยวมันจะกลายเป็นตัวเล็กตัวใหญ่ตัวเล็กตัวใหญ่ตัวเล็กตัวใหญ่มึงออกมาเพราะเราปรับลูกได้เท่ากันนึกออกไหม ต่อไปเรียกภาพมาน่ะ ภาพมันไปต่อต่อกันใช่ไหมมันจะ กลายเป็น เอ้าเดี๋ยวตอนนี้เป็นคนเล็ก เอ้าเดี๋ยวทำไมกระโดดมามันเป็นตัวใหญ่ วันนี้เราไม่ได้เล่นกัน เกม เสกคาถา แล้วเป็นตัวใหญ่ อันนี้คือ เห็นว่า ตัวนี้ แล้วมันวิ่งมันเดินให้ เห็นการเคลื่อนไหวของมันก่อน เอฟเฟคไอ้ตัวเล็กตัวใหญ่เพราะเรา ต้องการจากตัวเล็กแล้วเราต้องการเพิ่มไซส์ให้เป็นตัวใหญ่ เหมือนมาริโอ้อะนะ เขากินเห็ดหรืออะไรไปแล้วเขาจะตัวใหญ่ขึ้นถ้าอย่างนั้นถึงจะใช้ ภาพเล็ก กลายเป็นภาพใหญ่ ตอนนี้ให้เห็นว่าไอ้ตัวนี้มันเคลื่อน รายการ ตัวเท่านี้ อะหยัง ไม่เห็นมุมมองนี้ก่อน ซึ่งเราจะมาต่อในสัปดาห์หน้าเพราะฉะนั้นสัปดาห์นี้เด็กๆจะต้องเคลียร์รูปให้ ที่จะใช้ให้ เรียบร้อยซะก่อน พอจะพาเรียกใช้รูปในกลุ่มนี้ทุกรูปเลยจะเรียกอย่างไร เราจะสร้างเขาเรียกว่าจะสร้างฟังก์ชัน เขามาถ่ายรูป ไม่อย่างนั้นเราจะต้องมาเขียน มันไม่ใช่วิธีการเขียนโปรแกรมโปรแกรมมันจะต้องลดการ พระชัยรูป เราจะเรียกใช้ คำเดียวคือเราอาจจะสร้างเป็นฟังก์ชัน ที่จะใช้ถังมาได้อีกนะคะ โอเคนะคะ สัปดาห์นี้เราจะพอแค่นี้ก่อนนะคะ อันดับแรก รูป พื้นหลังออกให้รู้ ตัวการ์ตูน กดไลค์ให้มันเท่ากันกับไซส์ให้มันเข้ากันทุกตัวนะคะ เพราะเราจะใช้ทั้งเซตเลยทั้งเซตที่อยู่ใน ในตัวนี้เราในโฟลเดอร์เรานึกออกไหม มีมี 12 ลูก เราก็ต้องแก้ทั้ง 12 รูปนะคะ ให้มัน ไปในแนวทางเดียวกัน เพราะวิธี การแก้มันก็คือแนวทาง ทีละรูปเท่านั้นเองนะคะ โอเคนะคะ อย่างนั้นสัปดาห์นี้พอแค่นี้สวัสดีค่ะ คนทำ ได้หมด แล้ว อย่าลืมเซฟ ไว้ก่อน ปิดได้เลยปิดได้เลย ว่าอย่างไรว่าอย่างไรจะถามหรือเปล่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การเขียนโปรแกรมภาษาคอมพิวเตอร์ อ. สุธิรา วันที่ 6 ธ.ค. 2565</dc:title>
  <dc:creator/>
  <cp:keywords/>
  <dcterms:created xsi:type="dcterms:W3CDTF">2022-12-09T05:13:40Z</dcterms:created>
  <dcterms:modified xsi:type="dcterms:W3CDTF">2022-12-09T05: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ธันวาคม 2565 เวลา 09.00 น.</vt:lpwstr>
  </property>
  <property fmtid="{D5CDD505-2E9C-101B-9397-08002B2CF9AE}" pid="3" name="subtitle">
    <vt:lpwstr/>
  </property>
</Properties>
</file>